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Одеджими</w:t>
      </w:r>
      <w:r>
        <w:t xml:space="preserve"> </w:t>
      </w:r>
      <w:r>
        <w:t xml:space="preserve">Олуваколад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438918"/>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438918"/>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3914273"/>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3914273"/>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318786"/>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318786"/>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266549"/>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266549"/>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18530"/>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18530"/>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96471"/>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96471"/>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626954"/>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626954"/>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76687"/>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76687"/>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27404"/>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27404"/>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030488"/>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030488"/>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69123"/>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69123"/>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Одеджими Олуваколаде</dc:creator>
  <dc:language>ru-RU</dc:language>
  <cp:keywords/>
  <dcterms:created xsi:type="dcterms:W3CDTF">2023-03-10T09:35:12Z</dcterms:created>
  <dcterms:modified xsi:type="dcterms:W3CDTF">2023-03-10T09: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